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Ind w:w="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91"/>
        <w:gridCol w:w="5381"/>
      </w:tblGrid>
      <w:tr w:rsidR="00B57BE8" w:rsidRPr="00B57BE8" w14:paraId="0BDA5E2B" w14:textId="77777777" w:rsidTr="006C57D3">
        <w:tc>
          <w:tcPr>
            <w:tcW w:w="4590" w:type="dxa"/>
            <w:shd w:val="clear" w:color="auto" w:fill="auto"/>
          </w:tcPr>
          <w:p w14:paraId="28D9505D" w14:textId="77777777" w:rsidR="00B57BE8" w:rsidRDefault="00B57BE8" w:rsidP="00AB2878">
            <w:pPr>
              <w:pStyle w:val="Style"/>
              <w:rPr>
                <w:rFonts w:ascii="Tahoma" w:hAnsi="Tahoma" w:cs="Tahoma"/>
                <w:b/>
                <w:color w:val="000006"/>
                <w:sz w:val="20"/>
                <w:szCs w:val="20"/>
                <w:lang w:bidi="he-IL"/>
              </w:rPr>
            </w:pPr>
            <w:r>
              <w:rPr>
                <w:rFonts w:ascii="Tahoma" w:hAnsi="Tahoma" w:cs="Tahoma"/>
                <w:b/>
                <w:color w:val="000006"/>
                <w:sz w:val="20"/>
                <w:szCs w:val="20"/>
                <w:lang w:bidi="he-IL"/>
              </w:rPr>
              <w:t>Charge</w:t>
            </w:r>
            <w:r w:rsidRPr="00693838">
              <w:rPr>
                <w:rFonts w:ascii="Tahoma" w:hAnsi="Tahoma" w:cs="Tahoma"/>
                <w:b/>
                <w:color w:val="000006"/>
                <w:sz w:val="20"/>
                <w:szCs w:val="20"/>
                <w:lang w:bidi="he-IL"/>
              </w:rPr>
              <w:t>:</w:t>
            </w:r>
            <w:r>
              <w:rPr>
                <w:rFonts w:ascii="Tahoma" w:hAnsi="Tahoma" w:cs="Tahoma"/>
                <w:b/>
                <w:color w:val="000006"/>
                <w:sz w:val="20"/>
                <w:szCs w:val="20"/>
                <w:lang w:bidi="he-IL"/>
              </w:rPr>
              <w:t xml:space="preserve"> </w:t>
            </w:r>
          </w:p>
          <w:p w14:paraId="33ECCB77" w14:textId="77777777" w:rsidR="0065292C" w:rsidRPr="00693838" w:rsidRDefault="0065292C" w:rsidP="00AB2878">
            <w:pPr>
              <w:pStyle w:val="Style"/>
              <w:rPr>
                <w:rFonts w:ascii="Tahoma" w:hAnsi="Tahoma" w:cs="Tahoma"/>
                <w:b/>
                <w:color w:val="000006"/>
                <w:sz w:val="20"/>
                <w:szCs w:val="20"/>
                <w:lang w:bidi="he-IL"/>
              </w:rPr>
            </w:pPr>
          </w:p>
        </w:tc>
        <w:tc>
          <w:tcPr>
            <w:tcW w:w="5508" w:type="dxa"/>
            <w:shd w:val="clear" w:color="auto" w:fill="auto"/>
          </w:tcPr>
          <w:p w14:paraId="1E46593E" w14:textId="77777777" w:rsidR="00B57BE8" w:rsidRPr="00693838" w:rsidRDefault="00B57BE8" w:rsidP="00AB2878">
            <w:pPr>
              <w:pStyle w:val="Style"/>
              <w:rPr>
                <w:rFonts w:ascii="Tahoma" w:hAnsi="Tahoma" w:cs="Tahoma"/>
                <w:b/>
                <w:color w:val="000006"/>
                <w:sz w:val="20"/>
                <w:szCs w:val="20"/>
                <w:lang w:bidi="he-IL"/>
              </w:rPr>
            </w:pPr>
            <w:r w:rsidRPr="00693838">
              <w:rPr>
                <w:rFonts w:ascii="Tahoma" w:hAnsi="Tahoma" w:cs="Tahoma"/>
                <w:b/>
                <w:color w:val="000006"/>
                <w:sz w:val="20"/>
                <w:szCs w:val="20"/>
                <w:lang w:bidi="he-IL"/>
              </w:rPr>
              <w:t>Pastor:</w:t>
            </w:r>
          </w:p>
        </w:tc>
      </w:tr>
    </w:tbl>
    <w:p w14:paraId="535B4567" w14:textId="77777777" w:rsidR="00B57BE8" w:rsidRDefault="00B57BE8" w:rsidP="00784343">
      <w:pPr>
        <w:pStyle w:val="Style"/>
        <w:rPr>
          <w:b/>
          <w:color w:val="000006"/>
          <w:sz w:val="22"/>
          <w:szCs w:val="20"/>
          <w:lang w:bidi="he-IL"/>
        </w:rPr>
      </w:pPr>
    </w:p>
    <w:p w14:paraId="178ACA6B" w14:textId="77777777" w:rsidR="0096163B" w:rsidRDefault="000A3A5E" w:rsidP="000A3A5E">
      <w:pPr>
        <w:spacing w:after="0"/>
        <w:jc w:val="center"/>
        <w:rPr>
          <w:rFonts w:ascii="Times New Roman" w:hAnsi="Times New Roman"/>
          <w:b/>
          <w:bCs/>
          <w:sz w:val="28"/>
          <w:szCs w:val="28"/>
        </w:rPr>
      </w:pPr>
      <w:r w:rsidRPr="00252DB3">
        <w:rPr>
          <w:rFonts w:ascii="Times New Roman" w:hAnsi="Times New Roman"/>
          <w:b/>
          <w:bCs/>
          <w:sz w:val="28"/>
          <w:szCs w:val="28"/>
        </w:rPr>
        <w:t xml:space="preserve">To be completed by </w:t>
      </w:r>
      <w:r w:rsidR="00622FEB" w:rsidRPr="00252DB3">
        <w:rPr>
          <w:rFonts w:ascii="Times New Roman" w:hAnsi="Times New Roman"/>
          <w:b/>
          <w:bCs/>
          <w:sz w:val="28"/>
          <w:szCs w:val="28"/>
        </w:rPr>
        <w:t xml:space="preserve">Administrative </w:t>
      </w:r>
      <w:r w:rsidR="00B6234F" w:rsidRPr="00B04A4B">
        <w:rPr>
          <w:rFonts w:ascii="Times New Roman" w:hAnsi="Times New Roman"/>
          <w:b/>
          <w:bCs/>
          <w:sz w:val="28"/>
          <w:szCs w:val="28"/>
        </w:rPr>
        <w:t>Council or Church Council</w:t>
      </w:r>
      <w:r w:rsidR="0096163B">
        <w:rPr>
          <w:rFonts w:ascii="Times New Roman" w:hAnsi="Times New Roman"/>
          <w:b/>
          <w:bCs/>
          <w:sz w:val="28"/>
          <w:szCs w:val="28"/>
        </w:rPr>
        <w:t xml:space="preserve"> </w:t>
      </w:r>
    </w:p>
    <w:p w14:paraId="48C816E0" w14:textId="094E2FC2" w:rsidR="00622FEB" w:rsidRPr="00B04A4B" w:rsidRDefault="0096163B" w:rsidP="000A3A5E">
      <w:pPr>
        <w:spacing w:after="0"/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for each church on the Charge</w:t>
      </w:r>
    </w:p>
    <w:p w14:paraId="007DCBBE" w14:textId="77777777" w:rsidR="00ED7971" w:rsidRDefault="00622FEB" w:rsidP="00622FEB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mission of Jesus Christ was about building relationships</w:t>
      </w:r>
      <w:r w:rsidR="003B3D33">
        <w:rPr>
          <w:rFonts w:ascii="Times New Roman" w:hAnsi="Times New Roman"/>
          <w:sz w:val="24"/>
          <w:szCs w:val="24"/>
        </w:rPr>
        <w:t xml:space="preserve"> (loving), sharing the good news of Jesus with others (evangelism) and committing </w:t>
      </w:r>
      <w:proofErr w:type="gramStart"/>
      <w:r w:rsidR="003B3D33">
        <w:rPr>
          <w:rFonts w:ascii="Times New Roman" w:hAnsi="Times New Roman"/>
          <w:sz w:val="24"/>
          <w:szCs w:val="24"/>
        </w:rPr>
        <w:t>ourselves</w:t>
      </w:r>
      <w:proofErr w:type="gramEnd"/>
      <w:r w:rsidR="003B3D33">
        <w:rPr>
          <w:rFonts w:ascii="Times New Roman" w:hAnsi="Times New Roman"/>
          <w:sz w:val="24"/>
          <w:szCs w:val="24"/>
        </w:rPr>
        <w:t xml:space="preserve"> to meeting the needs</w:t>
      </w:r>
      <w:r w:rsidR="0099041D">
        <w:rPr>
          <w:rFonts w:ascii="Times New Roman" w:hAnsi="Times New Roman"/>
          <w:sz w:val="24"/>
          <w:szCs w:val="24"/>
        </w:rPr>
        <w:t xml:space="preserve"> of those in the community (mission/service). This was the Act</w:t>
      </w:r>
      <w:r w:rsidR="00D62833">
        <w:rPr>
          <w:rFonts w:ascii="Times New Roman" w:hAnsi="Times New Roman"/>
          <w:sz w:val="24"/>
          <w:szCs w:val="24"/>
        </w:rPr>
        <w:t xml:space="preserve">s 2 church. </w:t>
      </w:r>
      <w:r w:rsidR="000A3A5E">
        <w:rPr>
          <w:rFonts w:ascii="Times New Roman" w:hAnsi="Times New Roman"/>
          <w:sz w:val="24"/>
          <w:szCs w:val="24"/>
        </w:rPr>
        <w:t xml:space="preserve"> </w:t>
      </w:r>
      <w:r w:rsidR="00D62833">
        <w:rPr>
          <w:rFonts w:ascii="Times New Roman" w:hAnsi="Times New Roman"/>
          <w:sz w:val="24"/>
          <w:szCs w:val="24"/>
        </w:rPr>
        <w:t>God invites us to co</w:t>
      </w:r>
      <w:r w:rsidR="00C03075">
        <w:rPr>
          <w:rFonts w:ascii="Times New Roman" w:hAnsi="Times New Roman"/>
          <w:sz w:val="24"/>
          <w:szCs w:val="24"/>
        </w:rPr>
        <w:t>-</w:t>
      </w:r>
      <w:r w:rsidR="00D62833">
        <w:rPr>
          <w:rFonts w:ascii="Times New Roman" w:hAnsi="Times New Roman"/>
          <w:sz w:val="24"/>
          <w:szCs w:val="24"/>
        </w:rPr>
        <w:t>create and co</w:t>
      </w:r>
      <w:r w:rsidR="00C03075">
        <w:rPr>
          <w:rFonts w:ascii="Times New Roman" w:hAnsi="Times New Roman"/>
          <w:sz w:val="24"/>
          <w:szCs w:val="24"/>
        </w:rPr>
        <w:t>-</w:t>
      </w:r>
      <w:r w:rsidR="00D62833">
        <w:rPr>
          <w:rFonts w:ascii="Times New Roman" w:hAnsi="Times New Roman"/>
          <w:sz w:val="24"/>
          <w:szCs w:val="24"/>
        </w:rPr>
        <w:t>shape the future with God.</w:t>
      </w:r>
      <w:r w:rsidR="00FB5CEF">
        <w:rPr>
          <w:rFonts w:ascii="Times New Roman" w:hAnsi="Times New Roman"/>
          <w:sz w:val="24"/>
          <w:szCs w:val="24"/>
        </w:rPr>
        <w:t xml:space="preserve"> </w:t>
      </w:r>
    </w:p>
    <w:p w14:paraId="4DB8EE3B" w14:textId="77777777" w:rsidR="00ED7971" w:rsidRDefault="00ED7971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02BB2045" w14:textId="4883E9EC" w:rsidR="006C57D3" w:rsidRDefault="00FA667A" w:rsidP="00622FEB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here are you seeing God</w:t>
      </w:r>
      <w:r w:rsidR="00D2704A">
        <w:rPr>
          <w:rFonts w:ascii="Times New Roman" w:hAnsi="Times New Roman"/>
          <w:sz w:val="24"/>
          <w:szCs w:val="24"/>
        </w:rPr>
        <w:t xml:space="preserve"> at work? </w:t>
      </w:r>
      <w:r w:rsidR="00891F8D">
        <w:rPr>
          <w:rFonts w:ascii="Times New Roman" w:hAnsi="Times New Roman"/>
          <w:sz w:val="24"/>
          <w:szCs w:val="24"/>
        </w:rPr>
        <w:t>In what new ways</w:t>
      </w:r>
      <w:r w:rsidR="005105E9">
        <w:rPr>
          <w:rFonts w:ascii="Times New Roman" w:hAnsi="Times New Roman"/>
          <w:sz w:val="24"/>
          <w:szCs w:val="24"/>
        </w:rPr>
        <w:t>/things</w:t>
      </w:r>
      <w:r w:rsidR="00891F8D">
        <w:rPr>
          <w:rFonts w:ascii="Times New Roman" w:hAnsi="Times New Roman"/>
          <w:sz w:val="24"/>
          <w:szCs w:val="24"/>
        </w:rPr>
        <w:t xml:space="preserve"> is God inviting you </w:t>
      </w:r>
      <w:r w:rsidR="005105E9">
        <w:rPr>
          <w:rFonts w:ascii="Times New Roman" w:hAnsi="Times New Roman"/>
          <w:sz w:val="24"/>
          <w:szCs w:val="24"/>
        </w:rPr>
        <w:t>to</w:t>
      </w:r>
      <w:r w:rsidR="00D2704A">
        <w:rPr>
          <w:rFonts w:ascii="Times New Roman" w:hAnsi="Times New Roman"/>
          <w:sz w:val="24"/>
          <w:szCs w:val="24"/>
        </w:rPr>
        <w:t xml:space="preserve"> participate</w:t>
      </w:r>
      <w:r w:rsidR="005105E9">
        <w:rPr>
          <w:rFonts w:ascii="Times New Roman" w:hAnsi="Times New Roman"/>
          <w:sz w:val="24"/>
          <w:szCs w:val="24"/>
        </w:rPr>
        <w:t>?</w:t>
      </w:r>
      <w:r w:rsidR="00782CC7">
        <w:rPr>
          <w:rFonts w:ascii="Times New Roman" w:hAnsi="Times New Roman"/>
          <w:sz w:val="24"/>
          <w:szCs w:val="24"/>
        </w:rPr>
        <w:t xml:space="preserve"> </w:t>
      </w:r>
      <w:r w:rsidR="005105E9">
        <w:rPr>
          <w:rFonts w:ascii="Times New Roman" w:hAnsi="Times New Roman"/>
          <w:sz w:val="24"/>
          <w:szCs w:val="24"/>
        </w:rPr>
        <w:t xml:space="preserve">What are some </w:t>
      </w:r>
      <w:r w:rsidR="00C959FF">
        <w:rPr>
          <w:rFonts w:ascii="Times New Roman" w:hAnsi="Times New Roman"/>
          <w:sz w:val="24"/>
          <w:szCs w:val="24"/>
        </w:rPr>
        <w:t xml:space="preserve">ways/things you may need to </w:t>
      </w:r>
      <w:r w:rsidR="00032D20">
        <w:rPr>
          <w:rFonts w:ascii="Times New Roman" w:hAnsi="Times New Roman"/>
          <w:sz w:val="24"/>
          <w:szCs w:val="24"/>
        </w:rPr>
        <w:t xml:space="preserve">let go </w:t>
      </w:r>
      <w:proofErr w:type="gramStart"/>
      <w:r w:rsidR="00032D20">
        <w:rPr>
          <w:rFonts w:ascii="Times New Roman" w:hAnsi="Times New Roman"/>
          <w:sz w:val="24"/>
          <w:szCs w:val="24"/>
        </w:rPr>
        <w:t>in order to</w:t>
      </w:r>
      <w:proofErr w:type="gramEnd"/>
      <w:r w:rsidR="00032D20">
        <w:rPr>
          <w:rFonts w:ascii="Times New Roman" w:hAnsi="Times New Roman"/>
          <w:sz w:val="24"/>
          <w:szCs w:val="24"/>
        </w:rPr>
        <w:t xml:space="preserve"> make room for the new?</w:t>
      </w:r>
    </w:p>
    <w:p w14:paraId="7674B263" w14:textId="75EC7C31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0C656A4D" w14:textId="29ABC140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3D216D59" w14:textId="466CB28B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530A55B6" w14:textId="4E871171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2EB4EC3A" w14:textId="6DD72E2E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731394FE" w14:textId="5147BEE5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48734350" w14:textId="08EA3207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1B8DE17B" w14:textId="2D0FE23C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5566D443" w14:textId="64E9FE95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7FD877B6" w14:textId="2E757C4D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6C2E6120" w14:textId="4A50E995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1D1DD4C5" w14:textId="1C7842AA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4CA236F8" w14:textId="06239F50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1FA38406" w14:textId="5F0CAA5A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03F0262D" w14:textId="2EF539E8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10BB3D8B" w14:textId="7A34C32D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553092B4" w14:textId="4378D8E2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0E25399C" w14:textId="49799F08" w:rsidR="00782CC7" w:rsidRDefault="00273845" w:rsidP="00622FEB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What have you learned from </w:t>
      </w:r>
      <w:r w:rsidR="006202AF">
        <w:rPr>
          <w:rFonts w:ascii="Times New Roman" w:hAnsi="Times New Roman"/>
          <w:sz w:val="24"/>
          <w:szCs w:val="24"/>
        </w:rPr>
        <w:t xml:space="preserve">the COVID 19 experience? </w:t>
      </w:r>
      <w:r w:rsidR="00B6234F" w:rsidRPr="00B04A4B">
        <w:rPr>
          <w:rFonts w:ascii="Times New Roman" w:hAnsi="Times New Roman"/>
          <w:sz w:val="24"/>
          <w:szCs w:val="24"/>
        </w:rPr>
        <w:t xml:space="preserve">What new </w:t>
      </w:r>
      <w:r w:rsidR="006202AF" w:rsidRPr="00B04A4B">
        <w:rPr>
          <w:rFonts w:ascii="Times New Roman" w:hAnsi="Times New Roman"/>
          <w:sz w:val="24"/>
          <w:szCs w:val="24"/>
        </w:rPr>
        <w:t xml:space="preserve">things </w:t>
      </w:r>
      <w:r w:rsidR="00B6234F" w:rsidRPr="00B04A4B">
        <w:rPr>
          <w:rFonts w:ascii="Times New Roman" w:hAnsi="Times New Roman"/>
          <w:sz w:val="24"/>
          <w:szCs w:val="24"/>
        </w:rPr>
        <w:t xml:space="preserve">have you tried </w:t>
      </w:r>
      <w:r w:rsidR="006202AF">
        <w:rPr>
          <w:rFonts w:ascii="Times New Roman" w:hAnsi="Times New Roman"/>
          <w:sz w:val="24"/>
          <w:szCs w:val="24"/>
        </w:rPr>
        <w:t>that you will continue?</w:t>
      </w:r>
    </w:p>
    <w:p w14:paraId="70B679FD" w14:textId="2372DD77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08A6F021" w14:textId="0756E9EC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2C58C499" w14:textId="647AEE75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5B1AE647" w14:textId="32012196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707251A1" w14:textId="6CB27B08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1626D154" w14:textId="6A393AE3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3094F939" w14:textId="5E29C29E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031C091C" w14:textId="65962540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4C1FFD4A" w14:textId="0244E617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283BAA8B" w14:textId="140A5418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6B48CCAC" w14:textId="62E0C5EA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64157D58" w14:textId="277682EB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08894512" w14:textId="152B72E6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3EE38D3D" w14:textId="3AAE3307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47E87387" w14:textId="3BA4CFAB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05DD05F8" w14:textId="0B3A9F10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sectPr w:rsidR="00782CC7" w:rsidSect="001267F4">
      <w:headerReference w:type="default" r:id="rId7"/>
      <w:pgSz w:w="12240" w:h="15840"/>
      <w:pgMar w:top="720" w:right="720" w:bottom="720" w:left="72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D6EB11" w14:textId="77777777" w:rsidR="009229B2" w:rsidRDefault="009229B2" w:rsidP="00AE112F">
      <w:pPr>
        <w:spacing w:after="0" w:line="240" w:lineRule="auto"/>
      </w:pPr>
      <w:r>
        <w:separator/>
      </w:r>
    </w:p>
  </w:endnote>
  <w:endnote w:type="continuationSeparator" w:id="0">
    <w:p w14:paraId="59C7BEF8" w14:textId="77777777" w:rsidR="009229B2" w:rsidRDefault="009229B2" w:rsidP="00AE11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663A57" w14:textId="77777777" w:rsidR="009229B2" w:rsidRDefault="009229B2" w:rsidP="00AE112F">
      <w:pPr>
        <w:spacing w:after="0" w:line="240" w:lineRule="auto"/>
      </w:pPr>
      <w:r>
        <w:separator/>
      </w:r>
    </w:p>
  </w:footnote>
  <w:footnote w:type="continuationSeparator" w:id="0">
    <w:p w14:paraId="4EA62F96" w14:textId="77777777" w:rsidR="009229B2" w:rsidRDefault="009229B2" w:rsidP="00AE11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637702" w14:textId="27884B01" w:rsidR="007120F6" w:rsidRPr="00C900ED" w:rsidRDefault="007120F6">
    <w:pPr>
      <w:pStyle w:val="Header"/>
      <w:rPr>
        <w:b/>
      </w:rPr>
    </w:pPr>
    <w:r w:rsidRPr="00C900ED">
      <w:rPr>
        <w:b/>
      </w:rPr>
      <w:t>20</w:t>
    </w:r>
    <w:r w:rsidR="009F2EFB">
      <w:rPr>
        <w:b/>
      </w:rPr>
      <w:t>20</w:t>
    </w:r>
    <w:r w:rsidRPr="00C900ED">
      <w:rPr>
        <w:b/>
      </w:rPr>
      <w:t>-</w:t>
    </w:r>
    <w:r w:rsidR="003341F8">
      <w:rPr>
        <w:b/>
      </w:rPr>
      <w:t>02</w:t>
    </w:r>
    <w:r w:rsidR="00BD3C69">
      <w:rPr>
        <w:b/>
      </w:rPr>
      <w:t>B</w:t>
    </w:r>
  </w:p>
  <w:p w14:paraId="79D9678F" w14:textId="77777777" w:rsidR="00AE112F" w:rsidRDefault="00AE11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F475B7"/>
    <w:multiLevelType w:val="hybridMultilevel"/>
    <w:tmpl w:val="69EE64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056D7E"/>
    <w:multiLevelType w:val="hybridMultilevel"/>
    <w:tmpl w:val="520E50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764512"/>
    <w:multiLevelType w:val="hybridMultilevel"/>
    <w:tmpl w:val="D76246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D123B5"/>
    <w:multiLevelType w:val="hybridMultilevel"/>
    <w:tmpl w:val="4378B0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0M7UwMjYyNjA0NzVX0lEKTi0uzszPAykwrwUAjG/iVSwAAAA="/>
  </w:docVars>
  <w:rsids>
    <w:rsidRoot w:val="00594514"/>
    <w:rsid w:val="000070B0"/>
    <w:rsid w:val="00027DCA"/>
    <w:rsid w:val="00032D20"/>
    <w:rsid w:val="0004333A"/>
    <w:rsid w:val="000516B9"/>
    <w:rsid w:val="00063B82"/>
    <w:rsid w:val="000A3A5E"/>
    <w:rsid w:val="000C43E7"/>
    <w:rsid w:val="000E251A"/>
    <w:rsid w:val="00107D64"/>
    <w:rsid w:val="00115239"/>
    <w:rsid w:val="001228F2"/>
    <w:rsid w:val="001267F4"/>
    <w:rsid w:val="00175EE5"/>
    <w:rsid w:val="00182F1A"/>
    <w:rsid w:val="001D158F"/>
    <w:rsid w:val="001D30C3"/>
    <w:rsid w:val="00222EB4"/>
    <w:rsid w:val="002317DB"/>
    <w:rsid w:val="00252DB3"/>
    <w:rsid w:val="00273845"/>
    <w:rsid w:val="002E5A98"/>
    <w:rsid w:val="003341F8"/>
    <w:rsid w:val="00335F1A"/>
    <w:rsid w:val="003457F9"/>
    <w:rsid w:val="003A5EA7"/>
    <w:rsid w:val="003B3D33"/>
    <w:rsid w:val="003E01D2"/>
    <w:rsid w:val="003F249A"/>
    <w:rsid w:val="0040724F"/>
    <w:rsid w:val="00423BF6"/>
    <w:rsid w:val="004625E2"/>
    <w:rsid w:val="00497E57"/>
    <w:rsid w:val="004A3120"/>
    <w:rsid w:val="004A62FD"/>
    <w:rsid w:val="005105E9"/>
    <w:rsid w:val="005155F1"/>
    <w:rsid w:val="00561930"/>
    <w:rsid w:val="0057468C"/>
    <w:rsid w:val="00594514"/>
    <w:rsid w:val="00594A93"/>
    <w:rsid w:val="005C3EE8"/>
    <w:rsid w:val="005F28FC"/>
    <w:rsid w:val="006032A9"/>
    <w:rsid w:val="0061207C"/>
    <w:rsid w:val="006202AF"/>
    <w:rsid w:val="00620CD4"/>
    <w:rsid w:val="00622FEB"/>
    <w:rsid w:val="006378EA"/>
    <w:rsid w:val="00641D54"/>
    <w:rsid w:val="0065292C"/>
    <w:rsid w:val="006C57D3"/>
    <w:rsid w:val="006C7A31"/>
    <w:rsid w:val="006D40DF"/>
    <w:rsid w:val="006F3D19"/>
    <w:rsid w:val="00706373"/>
    <w:rsid w:val="007120F6"/>
    <w:rsid w:val="0077085F"/>
    <w:rsid w:val="00782CC7"/>
    <w:rsid w:val="00784343"/>
    <w:rsid w:val="007B6513"/>
    <w:rsid w:val="007E4CC9"/>
    <w:rsid w:val="00805B7B"/>
    <w:rsid w:val="00891F8D"/>
    <w:rsid w:val="00897DBA"/>
    <w:rsid w:val="008E6138"/>
    <w:rsid w:val="009229B2"/>
    <w:rsid w:val="0092543C"/>
    <w:rsid w:val="00945852"/>
    <w:rsid w:val="009470ED"/>
    <w:rsid w:val="0096163B"/>
    <w:rsid w:val="00970B64"/>
    <w:rsid w:val="00974DEC"/>
    <w:rsid w:val="0099041D"/>
    <w:rsid w:val="00995401"/>
    <w:rsid w:val="009D0A31"/>
    <w:rsid w:val="009D3398"/>
    <w:rsid w:val="009E54DA"/>
    <w:rsid w:val="009E6DFD"/>
    <w:rsid w:val="009F2A02"/>
    <w:rsid w:val="009F2EFB"/>
    <w:rsid w:val="00A00B0A"/>
    <w:rsid w:val="00A10185"/>
    <w:rsid w:val="00A726A3"/>
    <w:rsid w:val="00AA73A5"/>
    <w:rsid w:val="00AB2878"/>
    <w:rsid w:val="00AB4427"/>
    <w:rsid w:val="00AD74EA"/>
    <w:rsid w:val="00AE112F"/>
    <w:rsid w:val="00AF6908"/>
    <w:rsid w:val="00B04A4B"/>
    <w:rsid w:val="00B10C68"/>
    <w:rsid w:val="00B26E35"/>
    <w:rsid w:val="00B57BE8"/>
    <w:rsid w:val="00B6234F"/>
    <w:rsid w:val="00B666FD"/>
    <w:rsid w:val="00BD3C69"/>
    <w:rsid w:val="00BF3FA6"/>
    <w:rsid w:val="00BF504F"/>
    <w:rsid w:val="00C03075"/>
    <w:rsid w:val="00C900ED"/>
    <w:rsid w:val="00C921CE"/>
    <w:rsid w:val="00C959FF"/>
    <w:rsid w:val="00CE65BD"/>
    <w:rsid w:val="00CE6648"/>
    <w:rsid w:val="00D2704A"/>
    <w:rsid w:val="00D304AD"/>
    <w:rsid w:val="00D522F6"/>
    <w:rsid w:val="00D62833"/>
    <w:rsid w:val="00D63A2B"/>
    <w:rsid w:val="00D87965"/>
    <w:rsid w:val="00DB3098"/>
    <w:rsid w:val="00DC5D34"/>
    <w:rsid w:val="00DF73BD"/>
    <w:rsid w:val="00E02F23"/>
    <w:rsid w:val="00E452FD"/>
    <w:rsid w:val="00E609F3"/>
    <w:rsid w:val="00E84D03"/>
    <w:rsid w:val="00EA4623"/>
    <w:rsid w:val="00EC0FC5"/>
    <w:rsid w:val="00EC321C"/>
    <w:rsid w:val="00EC43D6"/>
    <w:rsid w:val="00ED22ED"/>
    <w:rsid w:val="00ED7971"/>
    <w:rsid w:val="00F3466B"/>
    <w:rsid w:val="00FA667A"/>
    <w:rsid w:val="00FB3879"/>
    <w:rsid w:val="00FB5CEF"/>
    <w:rsid w:val="00FE7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E74037"/>
  <w15:chartTrackingRefBased/>
  <w15:docId w15:val="{4A8D9291-2F7F-4871-A586-24641B476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55F1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4514"/>
    <w:pPr>
      <w:spacing w:after="200" w:line="276" w:lineRule="auto"/>
      <w:ind w:left="720"/>
      <w:contextualSpacing/>
    </w:pPr>
    <w:rPr>
      <w:rFonts w:ascii="Times New Roman" w:hAnsi="Times New Roman"/>
      <w:sz w:val="24"/>
    </w:rPr>
  </w:style>
  <w:style w:type="paragraph" w:customStyle="1" w:styleId="Style">
    <w:name w:val="Style"/>
    <w:rsid w:val="00B57BE8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sz w:val="24"/>
      <w:szCs w:val="24"/>
    </w:rPr>
  </w:style>
  <w:style w:type="paragraph" w:styleId="NoSpacing">
    <w:name w:val="No Spacing"/>
    <w:uiPriority w:val="1"/>
    <w:qFormat/>
    <w:rsid w:val="000516B9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3B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423BF6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335F1A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E112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E112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E112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E112F"/>
    <w:rPr>
      <w:sz w:val="22"/>
      <w:szCs w:val="22"/>
    </w:rPr>
  </w:style>
  <w:style w:type="paragraph" w:styleId="NormalWeb">
    <w:name w:val="Normal (Web)"/>
    <w:basedOn w:val="Normal"/>
    <w:uiPriority w:val="99"/>
    <w:unhideWhenUsed/>
    <w:rsid w:val="007E4CC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4585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58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2145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0</Words>
  <Characters>63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</dc:creator>
  <cp:keywords/>
  <cp:lastModifiedBy>Melissa</cp:lastModifiedBy>
  <cp:revision>4</cp:revision>
  <cp:lastPrinted>2019-07-02T20:28:00Z</cp:lastPrinted>
  <dcterms:created xsi:type="dcterms:W3CDTF">2020-06-29T16:08:00Z</dcterms:created>
  <dcterms:modified xsi:type="dcterms:W3CDTF">2020-07-28T13:19:00Z</dcterms:modified>
</cp:coreProperties>
</file>